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636748" w:rsidRPr="00A93E56" w14:paraId="6AC3F9A2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6BB3C61B" w14:textId="77777777" w:rsidR="00636748" w:rsidRPr="00A93E56" w:rsidRDefault="0063674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636748" w:rsidRPr="00A93E56" w14:paraId="07DBB894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7B4CB78E" w14:textId="77777777" w:rsidR="00636748" w:rsidRPr="00A93E56" w:rsidRDefault="00C36BF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93E56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2ABE84" w14:textId="77777777" w:rsidR="00636748" w:rsidRPr="00A93E56" w:rsidRDefault="00C36BF7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93E5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636748" w:rsidRPr="00A93E56" w14:paraId="4BA547FC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1344CB74" w14:textId="77777777" w:rsidR="00636748" w:rsidRPr="00A93E56" w:rsidRDefault="00C36BF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93E5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DD1C5" w14:textId="77777777" w:rsidR="00636748" w:rsidRPr="00A93E56" w:rsidRDefault="00C36BF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93E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5876</w:t>
            </w:r>
          </w:p>
        </w:tc>
      </w:tr>
      <w:tr w:rsidR="00636748" w:rsidRPr="00A93E56" w14:paraId="0B3A7DAC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1EC76B16" w14:textId="77777777" w:rsidR="00636748" w:rsidRPr="00A93E56" w:rsidRDefault="00C36BF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93E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EAFB" w14:textId="77777777" w:rsidR="00636748" w:rsidRPr="00A93E56" w:rsidRDefault="00C36BF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93E56">
              <w:rPr>
                <w:rFonts w:ascii="Arial" w:hAnsi="Arial" w:cs="Arial"/>
                <w:b/>
                <w:sz w:val="20"/>
                <w:szCs w:val="20"/>
                <w:lang w:val="en-GB"/>
              </w:rPr>
              <w:t>Can the gastric cancer adipocytes be beneficial in predicting of disease outcome?</w:t>
            </w:r>
          </w:p>
        </w:tc>
      </w:tr>
      <w:tr w:rsidR="00636748" w:rsidRPr="00A93E56" w14:paraId="114BB54B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5DF3E4D5" w14:textId="77777777" w:rsidR="00636748" w:rsidRPr="00A93E56" w:rsidRDefault="00C36BF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93E5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EA5CE" w14:textId="77777777" w:rsidR="00636748" w:rsidRPr="00A93E56" w:rsidRDefault="00C36BF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93E5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2076AFA0" w14:textId="77777777" w:rsidR="00636748" w:rsidRPr="00A93E56" w:rsidRDefault="0063674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43C5B81" w14:textId="77777777" w:rsidR="00636748" w:rsidRPr="00A93E56" w:rsidRDefault="0063674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EA19415" w14:textId="77777777" w:rsidR="00636748" w:rsidRPr="00A93E56" w:rsidRDefault="00636748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BAB562" w14:textId="77777777" w:rsidR="00636748" w:rsidRPr="00A93E56" w:rsidRDefault="00636748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10CD3C95" w14:textId="77777777" w:rsidR="00636748" w:rsidRPr="00A93E56" w:rsidRDefault="00C36BF7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93E5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2C99DAA6" w14:textId="77777777" w:rsidR="00636748" w:rsidRPr="00A93E56" w:rsidRDefault="00636748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2565E6D3" w14:textId="77777777" w:rsidR="00636748" w:rsidRPr="00A93E56" w:rsidRDefault="00C36BF7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A93E5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155024B" w14:textId="77777777" w:rsidR="00636748" w:rsidRPr="00A93E56" w:rsidRDefault="00C36BF7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93E5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C0AED41" wp14:editId="6A3C86CA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5080" t="4445" r="9525" b="11430"/>
                <wp:wrapNone/>
                <wp:docPr id="1" name="Rectangle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27484EE" w14:textId="77777777" w:rsidR="00636748" w:rsidRDefault="00C36BF7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0B1C7143" w14:textId="77777777" w:rsidR="00636748" w:rsidRDefault="00636748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5D31BFCD" w14:textId="77777777" w:rsidR="00636748" w:rsidRDefault="00C36BF7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5897F89B" w14:textId="77777777" w:rsidR="00636748" w:rsidRDefault="00636748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59294A0B" w14:textId="77777777" w:rsidR="00636748" w:rsidRDefault="00C36BF7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Experimental Oncology, 45(1), 88–98, 2023.</w:t>
                            </w:r>
                          </w:p>
                          <w:p w14:paraId="200A6BE1" w14:textId="77777777" w:rsidR="00636748" w:rsidRDefault="00C36BF7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DOI: </w:t>
                            </w:r>
                            <w:hyperlink r:id="rId8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15407/exp-oncology.2023.01.088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rect w14:anchorId="1C0AED41" id="Rectangles 2" o:spid="_x0000_s1026" style="position:absolute;left:0;text-align:left;margin-left:-9.6pt;margin-top:14.25pt;width:1071.35pt;height:124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">
                <v:textbox>
                  <w:txbxContent>
                    <w:p w14:paraId="427484EE" w14:textId="77777777" w:rsidR="00636748" w:rsidRDefault="00C36BF7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0B1C7143" w14:textId="77777777" w:rsidR="00636748" w:rsidRDefault="00636748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5D31BFCD" w14:textId="77777777" w:rsidR="00636748" w:rsidRDefault="00C36BF7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5897F89B" w14:textId="77777777" w:rsidR="00636748" w:rsidRDefault="00636748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59294A0B" w14:textId="77777777" w:rsidR="00636748" w:rsidRDefault="00C36BF7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Experimental Oncology, 45(1), 88–98, 2023.</w:t>
                      </w:r>
                    </w:p>
                    <w:p w14:paraId="200A6BE1" w14:textId="77777777" w:rsidR="00636748" w:rsidRDefault="00C36BF7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DOI: </w:t>
                      </w:r>
                      <w:hyperlink r:id="rId9" w:history="1">
                        <w:r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15407/exp-oncology.2023.01.088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545E8B0" w14:textId="77777777" w:rsidR="00636748" w:rsidRPr="00A93E56" w:rsidRDefault="00C36BF7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A93E5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25FC81EE" w14:textId="77777777" w:rsidR="00636748" w:rsidRPr="00A93E56" w:rsidRDefault="00636748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636748" w:rsidRPr="00A93E56" w14:paraId="2B1CDCE5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31140B4" w14:textId="77777777" w:rsidR="00636748" w:rsidRPr="00A93E56" w:rsidRDefault="00C36BF7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93E5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93E5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27EC30E7" w14:textId="77777777" w:rsidR="00636748" w:rsidRPr="00A93E56" w:rsidRDefault="006367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6748" w:rsidRPr="00A93E56" w14:paraId="26FC7F43" w14:textId="77777777">
        <w:tc>
          <w:tcPr>
            <w:tcW w:w="1265" w:type="pct"/>
            <w:noWrap/>
          </w:tcPr>
          <w:p w14:paraId="0D5301E7" w14:textId="77777777" w:rsidR="00636748" w:rsidRPr="00A93E56" w:rsidRDefault="0063674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447CC40C" w14:textId="77777777" w:rsidR="00636748" w:rsidRPr="00A93E56" w:rsidRDefault="00C36BF7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93E56">
              <w:rPr>
                <w:rFonts w:ascii="Arial" w:hAnsi="Arial" w:cs="Arial"/>
                <w:lang w:val="en-GB"/>
              </w:rPr>
              <w:t>Reviewer’s comment</w:t>
            </w:r>
          </w:p>
          <w:p w14:paraId="0179E4FE" w14:textId="77777777" w:rsidR="00636748" w:rsidRPr="00A93E56" w:rsidRDefault="00C36BF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93E5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3C529594" w14:textId="77777777" w:rsidR="00636748" w:rsidRPr="00A93E56" w:rsidRDefault="006367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741162C" w14:textId="77777777" w:rsidR="00636748" w:rsidRPr="00A93E56" w:rsidRDefault="00C36BF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93E56">
              <w:rPr>
                <w:rFonts w:ascii="Arial" w:hAnsi="Arial" w:cs="Arial"/>
                <w:lang w:val="en-GB"/>
              </w:rPr>
              <w:t>Author’s Feedback</w:t>
            </w:r>
            <w:r w:rsidRPr="00A93E5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93E5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636748" w:rsidRPr="00A93E56" w14:paraId="2DE24613" w14:textId="77777777">
        <w:trPr>
          <w:trHeight w:val="1264"/>
        </w:trPr>
        <w:tc>
          <w:tcPr>
            <w:tcW w:w="1265" w:type="pct"/>
            <w:noWrap/>
          </w:tcPr>
          <w:p w14:paraId="3FAAE8AF" w14:textId="77777777" w:rsidR="00636748" w:rsidRPr="00A93E56" w:rsidRDefault="00C36BF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3E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1AAD5605" w14:textId="77777777" w:rsidR="00636748" w:rsidRPr="00A93E56" w:rsidRDefault="0063674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6C9CC7F" w14:textId="77777777" w:rsidR="00636748" w:rsidRPr="00A93E56" w:rsidRDefault="00C36BF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93E5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findings of this study will influence the management of gastric cancers and their </w:t>
            </w:r>
            <w:proofErr w:type="spellStart"/>
            <w:r w:rsidRPr="00A93E56">
              <w:rPr>
                <w:rFonts w:ascii="Arial" w:hAnsi="Arial" w:cs="Arial"/>
                <w:b/>
                <w:bCs/>
                <w:sz w:val="20"/>
                <w:szCs w:val="20"/>
              </w:rPr>
              <w:t>pronostication</w:t>
            </w:r>
            <w:proofErr w:type="spellEnd"/>
            <w:r w:rsidRPr="00A93E5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sed on </w:t>
            </w:r>
            <w:proofErr w:type="spellStart"/>
            <w:r w:rsidRPr="00A93E56">
              <w:rPr>
                <w:rFonts w:ascii="Arial" w:hAnsi="Arial" w:cs="Arial"/>
                <w:b/>
                <w:bCs/>
                <w:sz w:val="20"/>
                <w:szCs w:val="20"/>
              </w:rPr>
              <w:t>adipocite</w:t>
            </w:r>
            <w:proofErr w:type="spellEnd"/>
            <w:r w:rsidRPr="00A93E5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nsity and inflammatory markers</w:t>
            </w:r>
          </w:p>
        </w:tc>
        <w:tc>
          <w:tcPr>
            <w:tcW w:w="1523" w:type="pct"/>
          </w:tcPr>
          <w:p w14:paraId="06B6CCFA" w14:textId="77777777" w:rsidR="00636748" w:rsidRPr="00A93E56" w:rsidRDefault="006367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36748" w:rsidRPr="00A93E56" w14:paraId="24476535" w14:textId="77777777">
        <w:trPr>
          <w:trHeight w:val="1262"/>
        </w:trPr>
        <w:tc>
          <w:tcPr>
            <w:tcW w:w="1265" w:type="pct"/>
            <w:noWrap/>
          </w:tcPr>
          <w:p w14:paraId="5CA703AB" w14:textId="77777777" w:rsidR="00636748" w:rsidRPr="00A93E56" w:rsidRDefault="00C36BF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3E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E449CE1" w14:textId="77777777" w:rsidR="00636748" w:rsidRPr="00A93E56" w:rsidRDefault="00C36BF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3E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79430A79" w14:textId="77777777" w:rsidR="00636748" w:rsidRPr="00A93E56" w:rsidRDefault="0063674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BF5C0A4" w14:textId="77777777" w:rsidR="00636748" w:rsidRPr="00A93E56" w:rsidRDefault="00C36BF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93E56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3DEC10A5" w14:textId="77777777" w:rsidR="00636748" w:rsidRPr="00A93E56" w:rsidRDefault="006367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36748" w:rsidRPr="00A93E56" w14:paraId="5A412C62" w14:textId="77777777">
        <w:trPr>
          <w:trHeight w:val="1262"/>
        </w:trPr>
        <w:tc>
          <w:tcPr>
            <w:tcW w:w="1265" w:type="pct"/>
            <w:noWrap/>
          </w:tcPr>
          <w:p w14:paraId="62025EDF" w14:textId="77777777" w:rsidR="00636748" w:rsidRPr="00A93E56" w:rsidRDefault="00C36BF7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93E5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0FFE68D5" w14:textId="77777777" w:rsidR="00636748" w:rsidRPr="00A93E56" w:rsidRDefault="0063674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E08625C" w14:textId="77777777" w:rsidR="00636748" w:rsidRPr="00A93E56" w:rsidRDefault="00C36BF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93E56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12B238FE" w14:textId="77777777" w:rsidR="00636748" w:rsidRPr="00A93E56" w:rsidRDefault="006367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36748" w:rsidRPr="00A93E56" w14:paraId="1920FA5E" w14:textId="77777777">
        <w:trPr>
          <w:trHeight w:val="859"/>
        </w:trPr>
        <w:tc>
          <w:tcPr>
            <w:tcW w:w="1265" w:type="pct"/>
            <w:noWrap/>
          </w:tcPr>
          <w:p w14:paraId="115089B7" w14:textId="77777777" w:rsidR="00636748" w:rsidRPr="00A93E56" w:rsidRDefault="00C36BF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93E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9BFEA5A" w14:textId="77777777" w:rsidR="00636748" w:rsidRPr="00A93E56" w:rsidRDefault="00C36BF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93E56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328E535E" w14:textId="77777777" w:rsidR="00636748" w:rsidRPr="00A93E56" w:rsidRDefault="006367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36748" w:rsidRPr="00A93E56" w14:paraId="423E32F8" w14:textId="77777777">
        <w:trPr>
          <w:trHeight w:val="703"/>
        </w:trPr>
        <w:tc>
          <w:tcPr>
            <w:tcW w:w="1265" w:type="pct"/>
            <w:noWrap/>
          </w:tcPr>
          <w:p w14:paraId="2131AAFD" w14:textId="77777777" w:rsidR="00636748" w:rsidRPr="00A93E56" w:rsidRDefault="00C36BF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3E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0979604A" w14:textId="77777777" w:rsidR="00636748" w:rsidRPr="00A93E56" w:rsidRDefault="00C36BF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93E5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106FA917" w14:textId="77777777" w:rsidR="00636748" w:rsidRPr="00A93E56" w:rsidRDefault="00C36BF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93E56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26B67F4B" w14:textId="77777777" w:rsidR="00636748" w:rsidRPr="00A93E56" w:rsidRDefault="006367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36748" w:rsidRPr="00A93E56" w14:paraId="444DF847" w14:textId="77777777">
        <w:trPr>
          <w:trHeight w:val="386"/>
        </w:trPr>
        <w:tc>
          <w:tcPr>
            <w:tcW w:w="1265" w:type="pct"/>
            <w:noWrap/>
          </w:tcPr>
          <w:p w14:paraId="67361BF3" w14:textId="77777777" w:rsidR="00636748" w:rsidRPr="00A93E56" w:rsidRDefault="006367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21DB1A89" w14:textId="77777777" w:rsidR="00636748" w:rsidRPr="00A93E56" w:rsidRDefault="00C36BF7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93E5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6D95CAC4" w14:textId="77777777" w:rsidR="00636748" w:rsidRPr="00A93E56" w:rsidRDefault="006367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690A89B" w14:textId="77777777" w:rsidR="00636748" w:rsidRPr="00A93E56" w:rsidRDefault="006367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6A10F43" w14:textId="77777777" w:rsidR="00636748" w:rsidRPr="00A93E56" w:rsidRDefault="006367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BD345B9" w14:textId="77777777" w:rsidR="00636748" w:rsidRPr="00A93E56" w:rsidRDefault="006367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3268F84" w14:textId="77777777" w:rsidR="00636748" w:rsidRPr="00A93E56" w:rsidRDefault="00C36BF7">
            <w:pPr>
              <w:rPr>
                <w:rFonts w:ascii="Arial" w:hAnsi="Arial" w:cs="Arial"/>
                <w:sz w:val="20"/>
                <w:szCs w:val="20"/>
              </w:rPr>
            </w:pPr>
            <w:r w:rsidRPr="00A93E56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695C9577" w14:textId="77777777" w:rsidR="00636748" w:rsidRPr="00A93E56" w:rsidRDefault="006367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FDEE042" w14:textId="77777777" w:rsidR="00636748" w:rsidRPr="00A93E56" w:rsidRDefault="006367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6748" w:rsidRPr="00A93E56" w14:paraId="4B2F243A" w14:textId="77777777">
        <w:trPr>
          <w:trHeight w:val="1178"/>
        </w:trPr>
        <w:tc>
          <w:tcPr>
            <w:tcW w:w="1265" w:type="pct"/>
            <w:noWrap/>
          </w:tcPr>
          <w:p w14:paraId="7E3A8D63" w14:textId="77777777" w:rsidR="00636748" w:rsidRPr="00A93E56" w:rsidRDefault="00C36BF7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93E5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93E5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93E5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274F07C0" w14:textId="77777777" w:rsidR="00636748" w:rsidRPr="00A93E56" w:rsidRDefault="006367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DE92319" w14:textId="77777777" w:rsidR="00636748" w:rsidRPr="00A93E56" w:rsidRDefault="006367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3F44177" w14:textId="77777777" w:rsidR="00636748" w:rsidRPr="00A93E56" w:rsidRDefault="006367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C801B5E" w14:textId="77777777" w:rsidR="00636748" w:rsidRPr="00A93E56" w:rsidRDefault="006367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9A6B445" w14:textId="77777777" w:rsidR="00636748" w:rsidRPr="00A93E56" w:rsidRDefault="006367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B5EB414" w14:textId="77777777" w:rsidR="00636748" w:rsidRPr="00A93E56" w:rsidRDefault="006367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A8DB16A" w14:textId="77777777" w:rsidR="00636748" w:rsidRPr="00A93E56" w:rsidRDefault="0063674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8DC225F" w14:textId="77777777" w:rsidR="00636748" w:rsidRPr="00A93E56" w:rsidRDefault="0063674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1F81D0" w14:textId="77777777" w:rsidR="00636748" w:rsidRPr="00A93E56" w:rsidRDefault="0063674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3C3C03C" w14:textId="77777777" w:rsidR="00636748" w:rsidRPr="00A93E56" w:rsidRDefault="0063674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7B29610" w14:textId="77777777" w:rsidR="00636748" w:rsidRPr="00A93E56" w:rsidRDefault="0063674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933BC9B" w14:textId="77777777" w:rsidR="00636748" w:rsidRPr="00A93E56" w:rsidRDefault="0063674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0D74327" w14:textId="77777777" w:rsidR="00636748" w:rsidRPr="00A93E56" w:rsidRDefault="0063674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37F586" w14:textId="77777777" w:rsidR="00636748" w:rsidRDefault="0063674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CADDAC9" w14:textId="77777777" w:rsidR="00A93E56" w:rsidRDefault="00A93E5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29862CD" w14:textId="77777777" w:rsidR="00A93E56" w:rsidRPr="00A93E56" w:rsidRDefault="00A93E5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6D30505" w14:textId="77777777" w:rsidR="00636748" w:rsidRPr="00A93E56" w:rsidRDefault="0063674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8748E05" w14:textId="77777777" w:rsidR="00636748" w:rsidRPr="00A93E56" w:rsidRDefault="0063674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A7943A9" w14:textId="77777777" w:rsidR="00636748" w:rsidRPr="00A93E56" w:rsidRDefault="0063674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258F2C" w14:textId="77777777" w:rsidR="00636748" w:rsidRPr="00A93E56" w:rsidRDefault="0063674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F27097" w14:textId="77777777" w:rsidR="00636748" w:rsidRPr="00A93E56" w:rsidRDefault="0063674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8642"/>
        <w:gridCol w:w="5677"/>
      </w:tblGrid>
      <w:tr w:rsidR="00636748" w:rsidRPr="00A93E56" w14:paraId="0D643B8F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61005" w14:textId="77777777" w:rsidR="00636748" w:rsidRPr="00A93E56" w:rsidRDefault="00C36BF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93E5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A93E5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2316E61" w14:textId="77777777" w:rsidR="00636748" w:rsidRPr="00A93E56" w:rsidRDefault="0063674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36748" w:rsidRPr="00A93E56" w14:paraId="480C9CA4" w14:textId="77777777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4D98E4" w14:textId="77777777" w:rsidR="00636748" w:rsidRPr="00A93E56" w:rsidRDefault="0063674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F48A9" w14:textId="77777777" w:rsidR="00636748" w:rsidRPr="00A93E56" w:rsidRDefault="00C36BF7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93E5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6C3291A" w14:textId="77777777" w:rsidR="00636748" w:rsidRPr="00A93E56" w:rsidRDefault="00C36BF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93E56">
              <w:rPr>
                <w:rFonts w:ascii="Arial" w:hAnsi="Arial" w:cs="Arial"/>
                <w:lang w:val="en-GB"/>
              </w:rPr>
              <w:t>Author’s comment</w:t>
            </w:r>
            <w:r w:rsidRPr="00A93E5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93E5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636748" w:rsidRPr="00A93E56" w14:paraId="623354EE" w14:textId="77777777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E22362" w14:textId="77777777" w:rsidR="00636748" w:rsidRPr="00A93E56" w:rsidRDefault="00C36BF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93E5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C743E58" w14:textId="77777777" w:rsidR="00636748" w:rsidRPr="00A93E56" w:rsidRDefault="0063674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88459" w14:textId="77777777" w:rsidR="00636748" w:rsidRPr="00A93E56" w:rsidRDefault="00C36BF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93E5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93E5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93E5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A49FDA8" w14:textId="77777777" w:rsidR="00636748" w:rsidRPr="00A93E56" w:rsidRDefault="0063674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3950021" w14:textId="21FB49F3" w:rsidR="00636748" w:rsidRPr="00A93E56" w:rsidRDefault="0063674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632D39E" w14:textId="77777777" w:rsidR="00636748" w:rsidRPr="00A93E56" w:rsidRDefault="0063674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6ED483E" w14:textId="77777777" w:rsidR="00636748" w:rsidRPr="00A93E56" w:rsidRDefault="0063674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7F91F1C" w14:textId="77777777" w:rsidR="00636748" w:rsidRPr="00A93E56" w:rsidRDefault="0063674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B2B2B93" w14:textId="77777777" w:rsidR="00636748" w:rsidRPr="00A93E56" w:rsidRDefault="0063674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1D9652A" w14:textId="77777777" w:rsidR="00636748" w:rsidRDefault="00636748">
      <w:pPr>
        <w:rPr>
          <w:rFonts w:ascii="Arial" w:hAnsi="Arial" w:cs="Arial"/>
          <w:b/>
          <w:sz w:val="20"/>
          <w:szCs w:val="20"/>
          <w:lang w:val="en-GB"/>
        </w:rPr>
      </w:pPr>
    </w:p>
    <w:p w14:paraId="0A431984" w14:textId="77777777" w:rsidR="00A93E56" w:rsidRPr="00EB4366" w:rsidRDefault="00A93E56" w:rsidP="00A93E5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B4366">
        <w:rPr>
          <w:rFonts w:ascii="Arial" w:hAnsi="Arial" w:cs="Arial"/>
          <w:b/>
          <w:u w:val="single"/>
        </w:rPr>
        <w:t>Reviewer details:</w:t>
      </w:r>
    </w:p>
    <w:p w14:paraId="4B368530" w14:textId="77777777" w:rsidR="00A93E56" w:rsidRPr="00A93E56" w:rsidRDefault="00A93E56" w:rsidP="00A93E5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93E56">
        <w:rPr>
          <w:rFonts w:ascii="Arial" w:hAnsi="Arial" w:cs="Arial"/>
          <w:b/>
          <w:color w:val="000000"/>
        </w:rPr>
        <w:t>K C Sekhar, India</w:t>
      </w:r>
    </w:p>
    <w:p w14:paraId="5AE25BDC" w14:textId="77777777" w:rsidR="00A93E56" w:rsidRPr="00A93E56" w:rsidRDefault="00A93E56">
      <w:pPr>
        <w:rPr>
          <w:rFonts w:ascii="Arial" w:hAnsi="Arial" w:cs="Arial"/>
          <w:b/>
          <w:sz w:val="20"/>
          <w:szCs w:val="20"/>
        </w:rPr>
      </w:pPr>
    </w:p>
    <w:sectPr w:rsidR="00A93E56" w:rsidRPr="00A93E56">
      <w:headerReference w:type="default" r:id="rId10"/>
      <w:footerReference w:type="default" r:id="rId11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83E67B" w14:textId="77777777" w:rsidR="00641449" w:rsidRDefault="00641449">
      <w:r>
        <w:separator/>
      </w:r>
    </w:p>
  </w:endnote>
  <w:endnote w:type="continuationSeparator" w:id="0">
    <w:p w14:paraId="06A2CED5" w14:textId="77777777" w:rsidR="00641449" w:rsidRDefault="00641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C6D0D" w14:textId="77777777" w:rsidR="00636748" w:rsidRDefault="00C36BF7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C0E0E3" w14:textId="77777777" w:rsidR="00641449" w:rsidRDefault="00641449">
      <w:r>
        <w:separator/>
      </w:r>
    </w:p>
  </w:footnote>
  <w:footnote w:type="continuationSeparator" w:id="0">
    <w:p w14:paraId="6ED73181" w14:textId="77777777" w:rsidR="00641449" w:rsidRDefault="006414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ACC748" w14:textId="77777777" w:rsidR="00636748" w:rsidRDefault="00636748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E65CAF4" w14:textId="77777777" w:rsidR="00636748" w:rsidRDefault="00636748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227DC84" w14:textId="77777777" w:rsidR="00636748" w:rsidRDefault="00C36BF7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6436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14C8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36D76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08F3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5BB6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0A83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6748"/>
    <w:rsid w:val="00640538"/>
    <w:rsid w:val="00641449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7D93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93E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3E56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3A02"/>
    <w:rsid w:val="00B760E1"/>
    <w:rsid w:val="00B82FFC"/>
    <w:rsid w:val="00BA1AB3"/>
    <w:rsid w:val="00BA55B7"/>
    <w:rsid w:val="00BA6421"/>
    <w:rsid w:val="00BB21AB"/>
    <w:rsid w:val="00BB4FEC"/>
    <w:rsid w:val="00BC402F"/>
    <w:rsid w:val="00BC4512"/>
    <w:rsid w:val="00BD0DF5"/>
    <w:rsid w:val="00BD4257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6BF7"/>
    <w:rsid w:val="00C435C6"/>
    <w:rsid w:val="00C635B6"/>
    <w:rsid w:val="00C70DFC"/>
    <w:rsid w:val="00C821B4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553A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6060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507E7E77"/>
    <w:rsid w:val="55972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41C03DB"/>
  <w15:docId w15:val="{702AEFBC-033C-4984-B9B0-A2BF65465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5BB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5BB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go">
    <w:name w:val="go"/>
    <w:basedOn w:val="DefaultParagraphFont"/>
    <w:rsid w:val="00545BB6"/>
  </w:style>
  <w:style w:type="character" w:styleId="UnresolvedMention">
    <w:name w:val="Unresolved Mention"/>
    <w:basedOn w:val="DefaultParagraphFont"/>
    <w:uiPriority w:val="99"/>
    <w:semiHidden/>
    <w:unhideWhenUsed/>
    <w:rsid w:val="00545BB6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93E5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99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5407/exp-oncology.2023.01.088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5407/exp-oncology.2023.01.08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313</Words>
  <Characters>1788</Characters>
  <Application>Microsoft Office Word</Application>
  <DocSecurity>0</DocSecurity>
  <Lines>14</Lines>
  <Paragraphs>4</Paragraphs>
  <ScaleCrop>false</ScaleCrop>
  <Company>HP</Company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6-30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1546</vt:lpwstr>
  </property>
  <property fmtid="{D5CDD505-2E9C-101B-9397-08002B2CF9AE}" pid="4" name="ICV">
    <vt:lpwstr>5EB5AED7E890427AA02542D7E7625399_13</vt:lpwstr>
  </property>
</Properties>
</file>